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9564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teusz Łukasz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rtur Jawor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